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4.png" ContentType="image/png"/>
  <Override PartName="/word/media/rId3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mc-main-content"/>
    <w:bookmarkStart w:id="43" w:name="gerenciando-áreas-de-trabalho-clássica-1"/>
    <w:p>
      <w:pPr>
        <w:pStyle w:val="Heading1"/>
      </w:pPr>
      <w:bookmarkStart w:id="20" w:name="aanchor8"/>
      <w:bookmarkEnd w:id="20"/>
      <w:r>
        <w:t xml:space="preserve"> </w:t>
      </w:r>
      <w:r>
        <w:t xml:space="preserve">Gerenciando áreas de trabalho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ágina Gerenciar áreas de trabalho é seu ponto de partida para todas as tarefas da área de trabalho. Você pode visualizar, copiar e excluir área de trabalho existentes,</w:t>
      </w:r>
      <w:r>
        <w:t xml:space="preserve"> </w:t>
      </w:r>
      <w:hyperlink r:id="rId23">
        <w:r>
          <w:rPr>
            <w:rStyle w:val="Hyperlink"/>
          </w:rPr>
          <w:t xml:space="preserve">criar novas áreas de trabalho</w:t>
        </w:r>
      </w:hyperlink>
      <w:r>
        <w:t xml:space="preserve"> </w:t>
      </w:r>
      <w:r>
        <w:t xml:space="preserve">e configurar sua ordem de exibi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piaruma%C3%A1readetrabalho">
        <w:r>
          <w:rPr>
            <w:rStyle w:val="Hyperlink"/>
          </w:rPr>
          <w:t xml:space="preserve">Copiar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Excluiruma%C3%A1readetrabalho">
        <w:r>
          <w:rPr>
            <w:rStyle w:val="Hyperlink"/>
          </w:rPr>
          <w:t xml:space="preserve">Excluir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Configurarordemdeexibi%C3%A7%C3%A3o">
        <w:r>
          <w:rPr>
            <w:rStyle w:val="Hyperlink"/>
          </w:rPr>
          <w:t xml:space="preserve">Configurar ordem de exibição</w:t>
        </w:r>
      </w:hyperlink>
    </w:p>
    <w:bookmarkStart w:id="30" w:name="Copiarumaáreadetrabalho"/>
    <w:p>
      <w:pPr>
        <w:pStyle w:val="Heading2"/>
      </w:pPr>
      <w:r>
        <w:t xml:space="preserve">Copiar uma área de trabalho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Áreas de trabalho e painéis de controle e clique em Áreas de trabalho.</w:t>
      </w:r>
    </w:p>
    <w:p>
      <w:pPr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127888" cy="159860"/>
            <wp:effectExtent b="0" l="0" r="0" t="0"/>
            <wp:docPr descr="Copiar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e0065e3b7f0d09858dd38c28da7b6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 coluna Ações para criar uma cópia de uma área de trabalho a partir de uma área de trabalho existente.</w:t>
      </w:r>
    </w:p>
    <w:p>
      <w:pPr>
        <w:numPr>
          <w:ilvl w:val="0"/>
          <w:numId w:val="1002"/>
        </w:numPr>
      </w:pPr>
      <w:r>
        <w:t xml:space="preserve">Atualize a área de trabalho conforme necessário e clique em Salvar.</w:t>
      </w:r>
    </w:p>
    <w:bookmarkEnd w:id="30"/>
    <w:bookmarkStart w:id="36" w:name="Excluirumaáreadetrabalho"/>
    <w:p>
      <w:pPr>
        <w:pStyle w:val="Heading2"/>
      </w:pPr>
      <w:r>
        <w:t xml:space="preserve">Excluir uma área de trabalho</w:t>
      </w:r>
    </w:p>
    <w:p>
      <w:pPr>
        <w:pStyle w:val="FirstParagraph"/>
      </w:pPr>
      <w:r>
        <w:t xml:space="preserve">A exclusão permanente de uma área de trabalho remove a área de trabalho e todos os painéis de controle pessoais associados do banco de dados. A exclusão de uma área de trabalho não exclui nenhum painel de controle global associado à área de trabalho.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Áreas de trabalho e painéis de controle e clique em Áreas de trabalho.</w:t>
      </w:r>
    </w:p>
    <w:p>
      <w:pPr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63944" cy="95916"/>
            <wp:effectExtent b="0" l="0" r="0" t="0"/>
            <wp:docPr descr="Excluir" title="Excluir" id="3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d48d2eece2fa7cdebca3b62f58c369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4" cy="9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 coluna Ações.</w:t>
      </w:r>
    </w:p>
    <w:p>
      <w:pPr>
        <w:numPr>
          <w:ilvl w:val="0"/>
          <w:numId w:val="1003"/>
        </w:numPr>
      </w:pPr>
      <w:r>
        <w:t xml:space="preserve">Clique em Excluir.</w:t>
      </w:r>
    </w:p>
    <w:bookmarkEnd w:id="36"/>
    <w:bookmarkStart w:id="42" w:name="Configurarordemdeexibição"/>
    <w:p>
      <w:pPr>
        <w:pStyle w:val="Heading2"/>
      </w:pPr>
      <w:r>
        <w:t xml:space="preserve">Configurar ordem de exibição</w:t>
      </w:r>
    </w:p>
    <w:p>
      <w:pPr>
        <w:pStyle w:val="FirstParagraph"/>
      </w:pPr>
      <w:r>
        <w:t xml:space="preserve">Se você tiver muitas áreas de trabalho, talvez nem todas sejam exibidas no menu de navegação. Nesse caso, uma guia Mais é exibida para permitir que você acesse essas áreas de trabalho adicionais. Você pode configurar a ordem de exibição para que suas áreas de trabalho mais importantes estejam sempre visíveis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Áreas de trabalho e painéis de controle e clique em Áreas de trabalh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drawing>
          <wp:inline>
            <wp:extent cx="127888" cy="159860"/>
            <wp:effectExtent b="0" l="0" r="0" t="0"/>
            <wp:docPr descr="Reordenar" title="" id="4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f3dd886cd1e94ef77aa756ac67fd99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rraste as áreas de trabalho para uma nova ordem e clique em Aplicar.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3" Target="dshbrd_classic_wrksp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3" Target="dshbrd_classic_wrksp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0:50Z</dcterms:created>
  <dcterms:modified xsi:type="dcterms:W3CDTF">2025-03-06T16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